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g Ellswor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swor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67 Constitution Dr, Glenview, IL, USA Glenview,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iscoellsworths@mail.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2062799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